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arly Thornberr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rnberr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7 7th Ave, Libertyville, IL, USA Libertyville, IL, USA 6004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ly.thornberr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09914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